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Position</w:t>
      </w:r>
      <w:r>
        <w:t xml:space="preserve"> </w:t>
      </w:r>
      <w:r>
        <w:t xml:space="preserve">-</w:t>
      </w:r>
      <w:r>
        <w:t xml:space="preserve"> </w:t>
      </w:r>
      <w:r>
        <w:t xml:space="preserve">Mumbai,</w:t>
      </w:r>
      <w:r>
        <w:t xml:space="preserve"> </w:t>
      </w:r>
      <w:r>
        <w:t xml:space="preserve">India</w:t>
      </w:r>
    </w:p>
    <w:bookmarkStart w:id="20" w:name="X7fcfb0f6f2b1d4e6f7bde5281c2aa02108447de"/>
    <w:p>
      <w:pPr>
        <w:pStyle w:val="Heading1"/>
      </w:pPr>
      <w:r>
        <w:t xml:space="preserve">INTERNSHIP APPLICATION LETTER FOR PHOTOGRAPHER POSITION</w:t>
      </w:r>
    </w:p>
    <w:p>
      <w:pPr>
        <w:pStyle w:val="FirstParagraph"/>
      </w:pPr>
      <w:r>
        <w:t xml:space="preserve">Aarav Mehta</w:t>
      </w:r>
      <w:r>
        <w:br/>
      </w:r>
      <w:r>
        <w:t xml:space="preserve">24-B, Bandra Reclamation</w:t>
      </w:r>
      <w:r>
        <w:br/>
      </w:r>
      <w:r>
        <w:t xml:space="preserve">Mumbai - 400050, India</w:t>
      </w:r>
    </w:p>
    <w:p>
      <w:pPr>
        <w:pStyle w:val="BodyText"/>
      </w:pPr>
      <w:r>
        <w:t xml:space="preserve">October 26, 2023</w:t>
      </w:r>
    </w:p>
    <w:p>
      <w:pPr>
        <w:pStyle w:val="BodyText"/>
      </w:pPr>
      <w:r>
        <w:t xml:space="preserve">Hiring Manager</w:t>
      </w:r>
      <w:r>
        <w:br/>
      </w:r>
      <w:r>
        <w:t xml:space="preserve">Elite Visuals Studio</w:t>
      </w:r>
      <w:r>
        <w:br/>
      </w:r>
      <w:r>
        <w:t xml:space="preserve">17th Floor, The Iconic Building</w:t>
      </w:r>
      <w:r>
        <w:br/>
      </w:r>
      <w:r>
        <w:t xml:space="preserve">Dadar West, Mumbai - 400028</w:t>
      </w:r>
      <w:r>
        <w:br/>
      </w:r>
      <w:r>
        <w:t xml:space="preserve">Maharashtra, India</w:t>
      </w:r>
    </w:p>
    <w:bookmarkEnd w:id="20"/>
    <w:p>
      <w:pPr>
        <w:pStyle w:val="BodyText"/>
      </w:pPr>
      <w:r>
        <w:rPr>
          <w:bCs/>
          <w:b/>
        </w:rPr>
        <w:t xml:space="preserve">Subject: Formal Application for Photography Internship Position at Elite Visuals Studio</w:t>
      </w:r>
    </w:p>
    <w:p>
      <w:pPr>
        <w:pStyle w:val="BodyText"/>
      </w:pPr>
      <w:r>
        <w:t xml:space="preserve">Dear Hiring Manager,</w:t>
      </w:r>
    </w:p>
    <w:p>
      <w:pPr>
        <w:pStyle w:val="BodyText"/>
      </w:pPr>
      <w:r>
        <w:t xml:space="preserve">It is with profound enthusiasm that I submit my formal</w:t>
      </w:r>
      <w:r>
        <w:t xml:space="preserve"> </w:t>
      </w:r>
      <w:r>
        <w:t xml:space="preserve">Internship Application Letter</w:t>
      </w:r>
      <w:r>
        <w:t xml:space="preserve"> </w:t>
      </w:r>
      <w:r>
        <w:t xml:space="preserve">for the Photographer Intern position at Elite Visuals Studio in the vibrant heart of</w:t>
      </w:r>
      <w:r>
        <w:t xml:space="preserve"> </w:t>
      </w:r>
      <w:r>
        <w:t xml:space="preserve">India Mumbai</w:t>
      </w:r>
      <w:r>
        <w:t xml:space="preserve">. As an aspiring visual storyteller deeply immersed in Mumbai's dynamic cultural tapestry, I have long admired your studio's pioneering work in urban documentary photography and contemporary fashion narratives. This</w:t>
      </w:r>
      <w:r>
        <w:t xml:space="preserve"> </w:t>
      </w:r>
      <w:r>
        <w:t xml:space="preserve">Internship Application Letter</w:t>
      </w:r>
      <w:r>
        <w:t xml:space="preserve"> </w:t>
      </w:r>
      <w:r>
        <w:t xml:space="preserve">represents not merely a career step but the convergence of my artistic vision with Mumbai's unique photographic landscape—a city that has shaped me as a</w:t>
      </w:r>
      <w:r>
        <w:t xml:space="preserve"> </w:t>
      </w:r>
      <w:r>
        <w:t xml:space="preserve">Photographer</w:t>
      </w:r>
      <w:r>
        <w:t xml:space="preserve"> </w:t>
      </w:r>
      <w:r>
        <w:t xml:space="preserve">and continues to inspire my creative journey.</w:t>
      </w:r>
    </w:p>
    <w:p>
      <w:pPr>
        <w:pStyle w:val="BodyText"/>
      </w:pPr>
      <w:r>
        <w:t xml:space="preserve">Mumbai, where every alleyway whispers stories and every streetlight casts dramatic shadows, is the perfect crucible for developing a photographer's eye. Having grown up in Chembur—a neighborhood that seamlessly blends traditional Indian heritage with cosmopolitan energy—I've spent years capturing Mumbai's soul through my lens. From the monsoon-drenched lanes of Juhu Beach to the bustling chaos of Crawford Market, I've learned that exceptional photography in</w:t>
      </w:r>
      <w:r>
        <w:t xml:space="preserve"> </w:t>
      </w:r>
      <w:r>
        <w:t xml:space="preserve">India Mumbai</w:t>
      </w:r>
      <w:r>
        <w:t xml:space="preserve"> </w:t>
      </w:r>
      <w:r>
        <w:t xml:space="preserve">requires both technical precision and cultural empathy. My personal project "Mumbai: Fragments of Resilience" documented small-scale artisans along the Arabian Sea coast, revealing narratives often overlooked in mainstream media. This work was recently featured at the Mumbai Photo Festival's emerging talent showcase, affirming my commitment to authentic visual storytelling rooted in this city.</w:t>
      </w:r>
    </w:p>
    <w:p>
      <w:pPr>
        <w:pStyle w:val="BodyText"/>
      </w:pPr>
      <w:r>
        <w:t xml:space="preserve">My academic foundation complements my hands-on experience. I am currently completing my BFA in Visual Communication at Symbiosis School of Media and Communication, where I've mastered advanced techniques through courses like 'Urban Photography Ethics' and 'Digital Color Theory.' Crucially, Mumbai's unique light—especially during the golden hour over the Bandra-Worli Sea Link—has been my most demanding instructor. I've practiced daily from 5:00 AM to 7:30 AM on Marine Drive, learning to capture the city's transformation from quiet dawn to vibrant chaos. This disciplined approach aligns with Elite Visuals Studio's renowned mentorship model, where I understand senior</w:t>
      </w:r>
      <w:r>
        <w:t xml:space="preserve"> </w:t>
      </w:r>
      <w:r>
        <w:t xml:space="preserve">Photographer</w:t>
      </w:r>
      <w:r>
        <w:t xml:space="preserve">s emphasize 'learning through the lens' as much as technical training.</w:t>
      </w:r>
    </w:p>
    <w:p>
      <w:pPr>
        <w:pStyle w:val="BodyText"/>
      </w:pPr>
      <w:r>
        <w:t xml:space="preserve">What sets my</w:t>
      </w:r>
      <w:r>
        <w:t xml:space="preserve"> </w:t>
      </w:r>
      <w:r>
        <w:t xml:space="preserve">Internship Application Letter</w:t>
      </w:r>
      <w:r>
        <w:t xml:space="preserve"> </w:t>
      </w:r>
      <w:r>
        <w:t xml:space="preserve">apart is my strategic understanding of Mumbai's photographic ecosystem. While many interns seek city exposure, I've studied how Elite Visuals Studio navigates India's evolving visual market—particularly your groundbreaking 'Mumbai Through Women's Eyes' series that redefined urban representation. I recognize that as a</w:t>
      </w:r>
      <w:r>
        <w:t xml:space="preserve"> </w:t>
      </w:r>
      <w:r>
        <w:t xml:space="preserve">Photographer</w:t>
      </w:r>
      <w:r>
        <w:t xml:space="preserve"> </w:t>
      </w:r>
      <w:r>
        <w:t xml:space="preserve">in India Mumbai, success demands fluency in multiple languages: the technical language of light and composition, the cultural language of diverse communities, and the business language of an industry where social media storytelling now drives commercial opportunities. My internship goal isn't just to learn camera settings; it's to understand how your studio transforms raw Mumbai moments into compelling visual campaigns that resonate globally.</w:t>
      </w:r>
    </w:p>
    <w:p>
      <w:pPr>
        <w:pStyle w:val="BodyText"/>
      </w:pPr>
      <w:r>
        <w:t xml:space="preserve">I've meticulously planned my contribution during the proposed six-month internship. Beyond supporting photo shoots, I'll assist in developing our 'Neighborhood Stories' project—documenting Mumbai's lesser-known communities like Dongri and Parel through a fresh visual lens. My fluency in Marathi, Hindi, and English will facilitate authentic interactions with subjects often hesitant to engage with outsiders. Additionally, I've prepared a portfolio of Mumbai-specific work including: 1) 'Monsoon Metropolis': A series on flood-affected neighborhoods showing community resilience; 2) 'Dharavi Dailies': Portraits of artisans in the world's largest slum, shot using natural light only; and 3) 'Mumbai Nights': Long-exposure captures of traffic patterns at Churchgate Station. These projects demonstrate my ability to thrive in Mumbai's demanding environment—a critical asset for any</w:t>
      </w:r>
      <w:r>
        <w:t xml:space="preserve"> </w:t>
      </w:r>
      <w:r>
        <w:t xml:space="preserve">Photographer</w:t>
      </w:r>
      <w:r>
        <w:t xml:space="preserve"> </w:t>
      </w:r>
      <w:r>
        <w:t xml:space="preserve">working here.</w:t>
      </w:r>
    </w:p>
    <w:p>
      <w:pPr>
        <w:pStyle w:val="BodyText"/>
      </w:pPr>
      <w:r>
        <w:t xml:space="preserve">My admiration for Elite Visuals Studio extends beyond aesthetics. Your recent partnership with the Maharashtra Tourism Board to create 'Mumbai Unseen' campaign demonstrated how photography can reshape a city's image while respecting its roots—exactly the ethical approach I aspire to embody. In Mumbai, where digital saturation often overshadows authenticity, your studio's focus on 'human-centered storytelling' aligns perfectly with my philosophy. As I wrote in my blog 'Lens of Bombay,' "In</w:t>
      </w:r>
      <w:r>
        <w:t xml:space="preserve"> </w:t>
      </w:r>
      <w:r>
        <w:t xml:space="preserve">India Mumbai</w:t>
      </w:r>
      <w:r>
        <w:t xml:space="preserve">, we don't just capture images; we preserve moments that become the city's heartbeat." This mindset is why I'm certain this internship will catalyze my growth as a professional Photographer capable of contributing meaningfully to Mumbai's visual narrative.</w:t>
      </w:r>
    </w:p>
    <w:p>
      <w:pPr>
        <w:pStyle w:val="BodyText"/>
      </w:pPr>
      <w:r>
        <w:t xml:space="preserve">Having researched your studio's workflow, I understand you value interns who can balance creative passion with technical rigor. My portfolio includes 200+ images shot entirely on location across 15 Mumbai neighborhoods—each processed through a strict color-corrected workflow adhering to industry standards. I've also mastered Adobe Lightroom and Capture One for efficient post-production, ensuring my work meets your studio's quality benchmarks even during high-pressure shoots. Moreover, I've volunteered with local NGOs like 'Artisans of Mumbai,' photographing craft exhibitions for their digital archives—proving my ability to deliver results under tight deadlines while maintaining cultural sensitivity.</w:t>
      </w:r>
    </w:p>
    <w:p>
      <w:pPr>
        <w:pStyle w:val="BodyText"/>
      </w:pPr>
      <w:r>
        <w:t xml:space="preserve">The decision to pursue this internship in Mumbai isn't merely geographical; it's a deliberate choice to immerse myself where photography breathes. Unlike generic city photography, Mumbai demands you become part of its rhythm—learning when the light favors the Chhatrapati Shivaji Maharaj Terminus, how monsoon humidity affects equipment, and why a street vendor's smile at Dadar Market might yield the most powerful shot of the day. My</w:t>
      </w:r>
      <w:r>
        <w:t xml:space="preserve"> </w:t>
      </w:r>
      <w:r>
        <w:t xml:space="preserve">Internship Application Letter</w:t>
      </w:r>
      <w:r>
        <w:t xml:space="preserve"> </w:t>
      </w:r>
      <w:r>
        <w:t xml:space="preserve">is my testament to this commitment. I'm ready to bring relentless energy, cultural curiosity, and technical preparedness to your team—qualities essential for any Photographer thriving in India Mumbai's competitive visual landscape.</w:t>
      </w:r>
    </w:p>
    <w:p>
      <w:pPr>
        <w:pStyle w:val="BodyText"/>
      </w:pPr>
      <w:r>
        <w:t xml:space="preserve">I am eager to discuss how my vision aligns with Elite Visuals Studio's mission during an interview at your convenience. Thank you for considering this</w:t>
      </w:r>
      <w:r>
        <w:t xml:space="preserve"> </w:t>
      </w:r>
      <w:r>
        <w:t xml:space="preserve">Internship Application Letter</w:t>
      </w:r>
      <w:r>
        <w:t xml:space="preserve">. I have attached my portfolio, academic transcripts, and a detailed project proposal titled 'Reviving Mumbai's Forgotten Corners Through Documentary Photography' for your review. I look forward to the possibility of contributing to your studio's legacy while growing under your mentorship in the city that taught me photography isn't just about seeing—it's about understanding.</w:t>
      </w:r>
    </w:p>
    <w:p>
      <w:pPr>
        <w:pStyle w:val="BodyText"/>
      </w:pPr>
      <w:r>
        <w:t xml:space="preserve">Sincerely,</w:t>
      </w:r>
      <w:r>
        <w:br/>
      </w:r>
      <w:r>
        <w:br/>
      </w:r>
      <w:r>
        <w:t xml:space="preserve">Aarav Mehta</w:t>
      </w:r>
      <w:r>
        <w:br/>
      </w:r>
      <w:r>
        <w:t xml:space="preserve">Email: aarav.mehta@gmail.com</w:t>
      </w:r>
      <w:r>
        <w:br/>
      </w:r>
      <w:r>
        <w:t xml:space="preserve">Phone: +91 98765 4321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otographer Position - Mumbai, India</dc:title>
  <dc:creator/>
  <dc:language>en</dc:language>
  <cp:keywords/>
  <dcterms:created xsi:type="dcterms:W3CDTF">2026-07-21T11:05:45Z</dcterms:created>
  <dcterms:modified xsi:type="dcterms:W3CDTF">2026-07-21T11:05:45Z</dcterms:modified>
</cp:coreProperties>
</file>

<file path=docProps/custom.xml><?xml version="1.0" encoding="utf-8"?>
<Properties xmlns="http://schemas.openxmlformats.org/officeDocument/2006/custom-properties" xmlns:vt="http://schemas.openxmlformats.org/officeDocument/2006/docPropsVTypes"/>
</file>